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pPr>
        <w:pStyle w:val="Heading3"/>
      </w:pPr>
      <w:bookmarkStart w:id="22" w:name="phd-candidate-at-radboud-university-nijmegen"/>
      <w:bookmarkEnd w:id="22"/>
      <w:r>
        <w:rPr>
          <w:i/>
        </w:rPr>
        <w:t xml:space="preserve">PhD candidate at Radboud University Nijmege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Since 2011</w:t>
      </w:r>
    </w:p>
    <w:p>
      <w:pPr>
        <w:pStyle w:val="Compact"/>
        <w:pStyle w:val="Definition"/>
      </w:pPr>
      <w:r>
        <w:t xml:space="preserve">PhD candidate (Apr 2011 - present) at the Department of Experimental Plant Ecology, Radboud University Nijmegen (The Netherlands).</w:t>
      </w:r>
    </w:p>
    <w:p>
      <w:pPr>
        <w:pStyle w:val="Compact"/>
        <w:pStyle w:val="Definition"/>
      </w:pPr>
      <w:r>
        <w:t xml:space="preserve">Predoctoral Fellow (Apr 2010 - present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Forest Ecology and Forest Management Group, Wageningen University and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(Biometris)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 for Larenstein College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2.5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In revision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Minor revision. Functional Ecology.</w:t>
      </w:r>
    </w:p>
    <w:p>
      <w:pPr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Major revision. American Naturalist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.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J. Svenning, P. A. Jansen. Seasonal aggregation of generalist seed predators around preferred fruit trees: consequences for negative density-dependence of seed survival. In preparation for Ecolog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- Salguero-Gómez, R (2015). Demography to infinity and beyond! Journal of Ecology blog. https://jecologyblog.wordpress.com/2015/04/09/demography-to-infinity-and-beyond/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Wang, I (2015). Recommendation F1000 prime. http://f1000.com/prime/725405210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- Sugden AM (2011) Science Editors’ choice. Ecology. The Enemy of My Enemy is my? Science 334:569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ugden AM (2011) Science Editors’ choice. Ecology. Why trees skip a year. Science 333:386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Rees M (2011) Editor’s Choice: Volume 99, Issue 4 (July). Journal of Ecology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King, B (2011), The enemy of my enemy is my friend. Smithsonian Tropical Research Institute News 1:2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Ecological Society of America - young plant population ecologist of the month (October 2011). Featured work: M. D. Visser et al, 2011, Ecology Letters.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Kouwen M (2011) Mastjaar overtreft jaarlijkse zaadzetting. Bionieuws 13:6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grants-and-awards"/>
      <w:bookmarkEnd w:id="27"/>
      <w:r>
        <w:t xml:space="preserve">Grants and awards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 2011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 2009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 2008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international-presentations"/>
      <w:bookmarkEnd w:id="28"/>
      <w:r>
        <w:t xml:space="preserve">International presentation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August 2010. Density-dependence in a Neotropical palm: the role of dispersal, seed predation and trophic interactions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reviewer-for-scientific-journals"/>
      <w:bookmarkEnd w:id="29"/>
      <w:r>
        <w:t xml:space="preserve">Reviewer for scientific journals</w:t>
      </w:r>
    </w:p>
    <w:p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  <w:p>
      <w:pPr>
        <w:pStyle w:val="Compact"/>
        <w:pStyle w:val="BlockQuote"/>
      </w:pPr>
      <w:r>
        <w:t xml:space="preserve">marco.d.visser at gmail dot com</w:t>
      </w:r>
    </w:p>
    <w:p>
      <w:pPr>
        <w:pStyle w:val="Compact"/>
        <w:pStyle w:val="BlockQuote"/>
      </w:pPr>
      <w:r>
        <w:t xml:space="preserve">,</w:t>
      </w:r>
      <w:r>
        <w:br w:type="textWrapping"/>
      </w:r>
      <w:r>
        <w:t xml:space="preserve">Visiting address: Nijmegen, The Netherlands Heyendaalseweg 135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c2d3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5129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